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Argentina</w:t>
      </w:r>
      <w:r>
        <w:t xml:space="preserve"> </w:t>
      </w:r>
      <w:r>
        <w:t xml:space="preserve">Buenos</w:t>
      </w:r>
      <w:r>
        <w:t xml:space="preserve"> </w:t>
      </w:r>
      <w:r>
        <w:t xml:space="preserve">Aires</w:t>
      </w:r>
    </w:p>
    <w:bookmarkStart w:id="21" w:name="X866d9d966ed6e5509003dcc008989b8694fc249"/>
    <w:p>
      <w:pPr>
        <w:pStyle w:val="Heading1"/>
      </w:pPr>
      <w:r>
        <w:t xml:space="preserve">Internship Application Letter for Sales Executive Position</w:t>
      </w:r>
    </w:p>
    <w:p>
      <w:pPr>
        <w:pStyle w:val="FirstParagraph"/>
      </w:pPr>
      <w:r>
        <w:t xml:space="preserve">Your Name</w:t>
      </w:r>
    </w:p>
    <w:p>
      <w:pPr>
        <w:pStyle w:val="BodyText"/>
      </w:pPr>
      <w:r>
        <w:t xml:space="preserve">Calle Falsa 123, Barrio Norte</w:t>
      </w:r>
    </w:p>
    <w:p>
      <w:pPr>
        <w:pStyle w:val="BodyText"/>
      </w:pPr>
      <w:r>
        <w:t xml:space="preserve">Buenos Aires, C1425AAG</w:t>
      </w:r>
    </w:p>
    <w:p>
      <w:pPr>
        <w:pStyle w:val="BodyText"/>
      </w:pPr>
      <w:r>
        <w:t xml:space="preserve">Argentina | +54 9 11 1234-5678</w:t>
      </w:r>
    </w:p>
    <w:p>
      <w:pPr>
        <w:pStyle w:val="BodyText"/>
      </w:pPr>
      <w:r>
        <w:t xml:space="preserve">your.email@example.com</w:t>
      </w:r>
    </w:p>
    <w:p>
      <w:pPr>
        <w:pStyle w:val="BodyText"/>
      </w:pPr>
      <w:r>
        <w:t xml:space="preserve">Hiring Manager</w:t>
      </w:r>
    </w:p>
    <w:p>
      <w:pPr>
        <w:pStyle w:val="BodyText"/>
      </w:pPr>
      <w:r>
        <w:t xml:space="preserve">Cóndor Distribuciones S.A.</w:t>
      </w:r>
    </w:p>
    <w:p>
      <w:pPr>
        <w:pStyle w:val="BodyText"/>
      </w:pPr>
      <w:r>
        <w:t xml:space="preserve">Av. Corrientes 1234, Piso 5</w:t>
      </w:r>
    </w:p>
    <w:p>
      <w:pPr>
        <w:pStyle w:val="BodyText"/>
      </w:pPr>
      <w:r>
        <w:t xml:space="preserve">Buenos Aires, Argentina</w:t>
      </w:r>
    </w:p>
    <w:p>
      <w:pPr>
        <w:pStyle w:val="BodyText"/>
      </w:pPr>
      <w:r>
        <w:t xml:space="preserve">Date: October 26, 2023</w:t>
      </w:r>
    </w:p>
    <w:bookmarkStart w:id="20" w:name="X19b7c80b07df13f706fabdbc24281d9c7eeb77c"/>
    <w:p>
      <w:pPr>
        <w:pStyle w:val="Heading2"/>
      </w:pPr>
      <w:r>
        <w:t xml:space="preserve">Subject: Application for Sales Executive Internship Position in Argentina Buenos Aires</w:t>
      </w:r>
    </w:p>
    <w:p>
      <w:pPr>
        <w:pStyle w:val="FirstParagraph"/>
      </w:pPr>
      <w:r>
        <w:t xml:space="preserve">To the Esteemed Hiring Team at Cóndor Distribuciones S.A.,</w:t>
      </w:r>
    </w:p>
    <w:p>
      <w:pPr>
        <w:pStyle w:val="BodyText"/>
      </w:pPr>
      <w:r>
        <w:t xml:space="preserve">I am writing to express my profound enthusiasm for the Sales Executive Internship position within your esteemed organization, as advertised on LinkedIn and through the Universidad de Buenos Aires career portal. As a passionate business student deeply immersed in Argentina's dynamic commercial landscape, I have long admired Cóndor Distribuciones' pioneering role in reshaping retail distribution across Argentina Buenos Aires. This</w:t>
      </w:r>
      <w:r>
        <w:t xml:space="preserve"> </w:t>
      </w:r>
      <w:r>
        <w:t xml:space="preserve">Internship Application Letter</w:t>
      </w:r>
      <w:r>
        <w:t xml:space="preserve"> </w:t>
      </w:r>
      <w:r>
        <w:t xml:space="preserve">represents not merely an opportunity for professional growth, but a strategic step toward contributing meaningfully to the vibrant economic ecosystem of our city.</w:t>
      </w:r>
    </w:p>
    <w:p>
      <w:pPr>
        <w:pStyle w:val="BodyText"/>
      </w:pPr>
      <w:r>
        <w:t xml:space="preserve">My academic journey at the Universidad Austral's Faculty of Economics has equipped me with robust theoretical foundations complemented by practical engagement within Buenos Aires' unique sales environment. I have actively pursued coursework in Consumer Psychology, Cross-Cultural Negotiation, and Latin American Market Dynamics—subjects particularly relevant to succeeding as a</w:t>
      </w:r>
      <w:r>
        <w:t xml:space="preserve"> </w:t>
      </w:r>
      <w:r>
        <w:t xml:space="preserve">Sales Executive</w:t>
      </w:r>
      <w:r>
        <w:t xml:space="preserve"> </w:t>
      </w:r>
      <w:r>
        <w:t xml:space="preserve">in Argentina Buenos Aires. My recent project analyzing seasonal purchasing patterns in Palermo's boutique district revealed how Argentine consumers prioritize personal connection alongside product quality; insights I believe would resonate with Cóndor Distribuciones' client-centric approach. More importantly, this academic rigor has been paired with hands-on experience through my role as a marketing intern at "Mundo del Mate," where I assisted in developing localized sales strategies for traditional Argentinian products targeting both local consumers and tourists—a microcosm of the diverse market we serve in Buenos Aires.</w:t>
      </w:r>
    </w:p>
    <w:p>
      <w:pPr>
        <w:pStyle w:val="BodyText"/>
      </w:pPr>
      <w:r>
        <w:t xml:space="preserve">What distinguishes my approach is an authentic understanding of Argentina's distinctive business culture. Having grown up amidst the lively commerce of Abasto, I recognize that closing deals here requires more than just product knowledge; it demands respect for our cultural rhythm. In Argentina Buenos Aires, trust is built through "sobremesa" (the post-meal conversation), shared coffee rituals, and genuine interest in clients' lives. During my internship at Mundo del Mate, I observed how our team would often extend meetings to discuss football matches before discussing contracts—relationships that consistently translated into 35% higher client retention. This cultural intelligence is not just a skill; it's the very fabric of successful sales in Argentina Buenos Aires. My fluency in Spanish with regional colloquialisms (including understanding terms like "chau" versus "hasta luego" contextually) and familiarity with local customs ensure I can navigate interactions seamlessly from Recoleta to La Boca.</w:t>
      </w:r>
    </w:p>
    <w:p>
      <w:pPr>
        <w:pStyle w:val="BodyText"/>
      </w:pPr>
      <w:r>
        <w:t xml:space="preserve">I have meticulously researched Cóndor Distribuciones' market position, particularly your recent expansion into sustainable packaging solutions for Buenos Aires' growing eco-conscious consumers. Your partnership with local artisans in the Mataderos district mirrors my own passion for supporting community-driven commerce—a value I actively championed through campus initiatives. Your company's recognition as "Innovative Distributor of the Year" by Cámara Argentina de Comercio demonstrates the strategic vision I aspire to contribute to. As a</w:t>
      </w:r>
      <w:r>
        <w:t xml:space="preserve"> </w:t>
      </w:r>
      <w:r>
        <w:t xml:space="preserve">Sales Executive</w:t>
      </w:r>
      <w:r>
        <w:t xml:space="preserve"> </w:t>
      </w:r>
      <w:r>
        <w:t xml:space="preserve">intern, I am eager to apply my skills in CRM software (having mastered Salesforce during a university certification program) and data-driven prospecting techniques to help your team identify high-potential clients within the challenging yet rewarding Buenos Aires market.</w:t>
      </w:r>
    </w:p>
    <w:p>
      <w:pPr>
        <w:pStyle w:val="BodyText"/>
      </w:pPr>
      <w:r>
        <w:t xml:space="preserve">My adaptability has been tested and proven through significant cultural transitions. During a semester abroad at Universidad de Chile, I successfully navigated language barriers while managing a student-led export project for Argentine beef products—learning that patience and active listening are non-negotiables in Latin American business. This experience directly prepares me for the realities of Buenos Aires' fast-paced sales environment, where understanding client needs often requires multiple conversations over extended periods. I have also completed specialized training in conflict resolution through the Instituto de Relaciones Laborales, equipping me to handle common challenges like payment delays during Argentina's fluctuating economic climate—a crucial skill for any Sales Executive operating within our national context.</w:t>
      </w:r>
    </w:p>
    <w:p>
      <w:pPr>
        <w:pStyle w:val="BodyText"/>
      </w:pPr>
      <w:r>
        <w:t xml:space="preserve">What truly excites me about this internship is the opportunity to learn from Cóndor Distribuciones' award-winning sales team while contributing fresh perspectives on digital engagement strategies. I am particularly eager to assist in developing targeted campaigns for the emerging "premium artisanal" segment in Buenos Aires, a market segment where I've identified strong growth potential through my own market analysis. My ability to synthesize complex data into actionable insights—demonstrated when creating a consumer sentiment report for our university business club—aligns perfectly with your team's analytical approach to sales strategy. Furthermore, I possess reliable transportation via bicycle (perfect for navigating Buenos Aires' dense urban streets) and am fully available for the six-month internship starting in January 2024.</w:t>
      </w:r>
    </w:p>
    <w:p>
      <w:pPr>
        <w:pStyle w:val="BodyText"/>
      </w:pPr>
      <w:r>
        <w:t xml:space="preserve">Argentina Buenos Aires is more than a location—it's a living, breathing marketplace where every street corner tells a story of commerce. I am not just seeking to intern here; I aim to become an active participant in its economic narrative. My academic background, cultural fluency, and hands-on experience have prepared me to contribute immediately while learning from Cóndor Distribuciones' legacy of excellence. I am confident that my proactive approach—coupled with my deep understanding of how sales truly work within Argentina's unique context—would make me a valuable asset to your team.</w:t>
      </w:r>
    </w:p>
    <w:p>
      <w:pPr>
        <w:pStyle w:val="BodyText"/>
      </w:pPr>
      <w:r>
        <w:t xml:space="preserve">Thank you for considering my application. I have attached my detailed CV and academic transcript for your review, and I welcome the opportunity to discuss how my skills in relationship-building, market analysis, and cultural intelligence can support Cóndor Distribuciones' continued success across Argentina Buenos Aires. I am available for an interview at your earliest convenience via Zoom or in person at your offices.</w:t>
      </w:r>
    </w:p>
    <w:p>
      <w:pPr>
        <w:pStyle w:val="BodyText"/>
      </w:pPr>
      <w:r>
        <w:t xml:space="preserve">Respectfully,</w:t>
      </w:r>
    </w:p>
    <w:p>
      <w:pPr>
        <w:pStyle w:val="BodyText"/>
      </w:pPr>
      <w:r>
        <w:br/>
      </w:r>
      <w:r>
        <w:br/>
      </w:r>
    </w:p>
    <w:p>
      <w:pPr>
        <w:pStyle w:val="BodyText"/>
      </w:pPr>
      <w:r>
        <w:t xml:space="preserve">Your Name</w:t>
      </w:r>
    </w:p>
    <w:p>
      <w:pPr>
        <w:pStyle w:val="BodyText"/>
      </w:pPr>
      <w:r>
        <w:t xml:space="preserve">Word Count Verification: 9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Argentina Buenos Aires</dc:title>
  <dc:creator/>
  <dc:language>en</dc:language>
  <cp:keywords/>
  <dcterms:created xsi:type="dcterms:W3CDTF">2026-07-23T18:12:42Z</dcterms:created>
  <dcterms:modified xsi:type="dcterms:W3CDTF">2026-07-23T18:12:42Z</dcterms:modified>
</cp:coreProperties>
</file>

<file path=docProps/custom.xml><?xml version="1.0" encoding="utf-8"?>
<Properties xmlns="http://schemas.openxmlformats.org/officeDocument/2006/custom-properties" xmlns:vt="http://schemas.openxmlformats.org/officeDocument/2006/docPropsVTypes"/>
</file>